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horzAnchor="page" w:tblpX="1369" w:tblpY="553"/>
        <w:tblW w:w="0" w:type="auto"/>
        <w:tblLayout w:type="fixed"/>
        <w:tblLook w:val="04A0" w:firstRow="1" w:lastRow="0" w:firstColumn="1" w:lastColumn="0" w:noHBand="0" w:noVBand="1"/>
      </w:tblPr>
      <w:tblGrid>
        <w:gridCol w:w="9016"/>
      </w:tblGrid>
      <w:tr w:rsidR="00163803" w14:paraId="3C770F55" w14:textId="77777777" w:rsidTr="00F5231B">
        <w:tc>
          <w:tcPr>
            <w:tcW w:w="9016" w:type="dxa"/>
          </w:tcPr>
          <w:p w14:paraId="77A97EEC" w14:textId="02C13F17" w:rsidR="00163803" w:rsidRDefault="00163803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Sprint</w:t>
            </w:r>
            <w:r w:rsidR="004D26A9">
              <w:rPr>
                <w:b/>
                <w:bCs/>
              </w:rPr>
              <w:t xml:space="preserve"> number</w:t>
            </w:r>
            <w:r>
              <w:rPr>
                <w:b/>
                <w:bCs/>
              </w:rPr>
              <w:t>:</w:t>
            </w:r>
            <w:r w:rsidR="00CA5527">
              <w:rPr>
                <w:b/>
                <w:bCs/>
              </w:rPr>
              <w:t xml:space="preserve"> 3</w:t>
            </w:r>
          </w:p>
        </w:tc>
      </w:tr>
      <w:tr w:rsidR="00163803" w14:paraId="0E7214B9" w14:textId="77777777" w:rsidTr="00F5231B">
        <w:tc>
          <w:tcPr>
            <w:tcW w:w="9016" w:type="dxa"/>
          </w:tcPr>
          <w:p w14:paraId="14334887" w14:textId="25DFBA31" w:rsidR="00163803" w:rsidRDefault="00163803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  <w:r w:rsidR="00322C52">
              <w:rPr>
                <w:b/>
                <w:bCs/>
              </w:rPr>
              <w:t>s</w:t>
            </w:r>
            <w:r>
              <w:rPr>
                <w:b/>
                <w:bCs/>
              </w:rPr>
              <w:t>:</w:t>
            </w:r>
            <w:r w:rsidR="00CA5527">
              <w:rPr>
                <w:b/>
                <w:bCs/>
              </w:rPr>
              <w:t xml:space="preserve"> 11/02/22</w:t>
            </w:r>
          </w:p>
        </w:tc>
      </w:tr>
      <w:tr w:rsidR="00163803" w14:paraId="3FB2BD7E" w14:textId="77777777" w:rsidTr="00F5231B">
        <w:tc>
          <w:tcPr>
            <w:tcW w:w="9016" w:type="dxa"/>
          </w:tcPr>
          <w:p w14:paraId="10E51712" w14:textId="28BE33B2" w:rsidR="00163803" w:rsidRDefault="00163803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E24673">
              <w:rPr>
                <w:b/>
                <w:bCs/>
              </w:rPr>
              <w:t>crum</w:t>
            </w:r>
            <w:r>
              <w:rPr>
                <w:b/>
                <w:bCs/>
              </w:rPr>
              <w:t xml:space="preserve"> Master:</w:t>
            </w:r>
            <w:r w:rsidR="00CA5527">
              <w:rPr>
                <w:b/>
                <w:bCs/>
              </w:rPr>
              <w:t xml:space="preserve"> Louis Green</w:t>
            </w:r>
          </w:p>
        </w:tc>
      </w:tr>
      <w:tr w:rsidR="000304C2" w14:paraId="15FB34FD" w14:textId="77777777" w:rsidTr="00F5231B">
        <w:tc>
          <w:tcPr>
            <w:tcW w:w="9016" w:type="dxa"/>
          </w:tcPr>
          <w:p w14:paraId="3262C598" w14:textId="5BC375D7" w:rsidR="000304C2" w:rsidRDefault="000304C2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>Tasks</w:t>
            </w:r>
            <w:r w:rsidR="00745C7C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t </w:t>
            </w:r>
            <w:r w:rsidR="00AE0BE5">
              <w:rPr>
                <w:b/>
                <w:bCs/>
              </w:rPr>
              <w:t>for the</w:t>
            </w:r>
            <w:r>
              <w:rPr>
                <w:b/>
                <w:bCs/>
              </w:rPr>
              <w:t xml:space="preserve"> </w:t>
            </w:r>
            <w:r w:rsidR="00163ED8">
              <w:rPr>
                <w:b/>
                <w:bCs/>
              </w:rPr>
              <w:t>Sprint</w:t>
            </w:r>
            <w:r w:rsidR="00745C7C">
              <w:rPr>
                <w:b/>
                <w:bCs/>
              </w:rPr>
              <w:t xml:space="preserve"> (Sprint Backlog)</w:t>
            </w:r>
            <w:r>
              <w:rPr>
                <w:b/>
                <w:bCs/>
              </w:rPr>
              <w:t>:</w:t>
            </w:r>
          </w:p>
          <w:p w14:paraId="12431E5B" w14:textId="77777777" w:rsidR="000304C2" w:rsidRDefault="000304C2" w:rsidP="00F5231B"/>
          <w:p w14:paraId="61A2AF60" w14:textId="4A422C55" w:rsidR="004E2A17" w:rsidRDefault="00101848" w:rsidP="004E2A17">
            <w:pPr>
              <w:rPr>
                <w:b/>
                <w:bCs/>
              </w:rPr>
            </w:pPr>
            <w:r w:rsidRPr="004E2A17">
              <w:rPr>
                <w:b/>
                <w:bCs/>
              </w:rPr>
              <w:t xml:space="preserve">Task 1. </w:t>
            </w:r>
            <w:r w:rsidR="004E2A17" w:rsidRPr="00C40D0B">
              <w:rPr>
                <w:b/>
                <w:bCs/>
              </w:rPr>
              <w:t xml:space="preserve"> Continue working on individual elements for the game:</w:t>
            </w:r>
          </w:p>
          <w:p w14:paraId="3D1423E9" w14:textId="2E23081F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Marco:</w:t>
            </w:r>
            <w:r>
              <w:t xml:space="preserve"> Finalise </w:t>
            </w:r>
            <w:r w:rsidR="00842CCD">
              <w:t>solar panels and scripting</w:t>
            </w:r>
          </w:p>
          <w:p w14:paraId="48B28260" w14:textId="61133FB8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  <w:r w:rsidR="00B551AE">
              <w:t>Improve enemy animations</w:t>
            </w:r>
          </w:p>
          <w:p w14:paraId="034089D3" w14:textId="14FDF135" w:rsid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21148A">
              <w:rPr>
                <w:b/>
                <w:bCs/>
              </w:rPr>
              <w:t>Khalid:</w:t>
            </w:r>
            <w:r>
              <w:t xml:space="preserve"> </w:t>
            </w:r>
            <w:r w:rsidR="00B049D2">
              <w:t>Code the UI to link scenes together</w:t>
            </w:r>
          </w:p>
          <w:p w14:paraId="33F03D23" w14:textId="063361F0" w:rsidR="000304C2" w:rsidRPr="004E2A17" w:rsidRDefault="004E2A17" w:rsidP="004E2A17">
            <w:pPr>
              <w:pStyle w:val="ListParagraph"/>
              <w:numPr>
                <w:ilvl w:val="0"/>
                <w:numId w:val="1"/>
              </w:numPr>
            </w:pPr>
            <w:r w:rsidRPr="00342478">
              <w:rPr>
                <w:b/>
                <w:bCs/>
              </w:rPr>
              <w:t>Louis:</w:t>
            </w:r>
            <w:r>
              <w:t xml:space="preserve"> Script the </w:t>
            </w:r>
            <w:r w:rsidR="00C71368">
              <w:t>in-game economy</w:t>
            </w:r>
          </w:p>
          <w:p w14:paraId="346B5F3C" w14:textId="00A5F60D" w:rsidR="004E2A17" w:rsidRDefault="004E2A17" w:rsidP="004E2A17">
            <w:pPr>
              <w:rPr>
                <w:b/>
                <w:bCs/>
              </w:rPr>
            </w:pPr>
            <w:r w:rsidRPr="00192629">
              <w:rPr>
                <w:b/>
                <w:bCs/>
              </w:rPr>
              <w:t>Task 2</w:t>
            </w:r>
            <w:r>
              <w:rPr>
                <w:b/>
                <w:bCs/>
              </w:rPr>
              <w:t xml:space="preserve">. </w:t>
            </w:r>
            <w:r w:rsidRPr="00192629">
              <w:rPr>
                <w:b/>
                <w:bCs/>
              </w:rPr>
              <w:t>Start creating new aspects for the game:</w:t>
            </w:r>
          </w:p>
          <w:p w14:paraId="01439F5E" w14:textId="4C346DA5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Marco:</w:t>
            </w:r>
            <w:r>
              <w:t xml:space="preserve"> Begin developing the waves of enemies</w:t>
            </w:r>
          </w:p>
          <w:p w14:paraId="1A45782C" w14:textId="59BE9C46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C40D0B">
              <w:rPr>
                <w:b/>
                <w:bCs/>
              </w:rPr>
              <w:t>Chloe:</w:t>
            </w:r>
            <w:r>
              <w:t xml:space="preserve"> </w:t>
            </w:r>
            <w:r w:rsidR="002F3E26">
              <w:t>Start to source sound effects</w:t>
            </w:r>
          </w:p>
          <w:p w14:paraId="761FEB1A" w14:textId="56843F12" w:rsidR="009F25B6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21148A">
              <w:rPr>
                <w:b/>
                <w:bCs/>
              </w:rPr>
              <w:t>Khalid:</w:t>
            </w:r>
            <w:r>
              <w:t xml:space="preserve"> </w:t>
            </w:r>
            <w:r w:rsidR="002F3E26">
              <w:t>Design the visual aspect of the buttons for the UI</w:t>
            </w:r>
          </w:p>
          <w:p w14:paraId="418B35D9" w14:textId="0DC2A0EB" w:rsidR="009F25B6" w:rsidRPr="004E2A17" w:rsidRDefault="009F25B6" w:rsidP="009F25B6">
            <w:pPr>
              <w:pStyle w:val="ListParagraph"/>
              <w:numPr>
                <w:ilvl w:val="0"/>
                <w:numId w:val="1"/>
              </w:numPr>
            </w:pPr>
            <w:r w:rsidRPr="00342478">
              <w:rPr>
                <w:b/>
                <w:bCs/>
              </w:rPr>
              <w:t>Louis:</w:t>
            </w:r>
            <w:r>
              <w:t xml:space="preserve"> </w:t>
            </w:r>
            <w:r w:rsidR="0052142C">
              <w:t>tower placement system</w:t>
            </w:r>
            <w:r w:rsidR="00C70686">
              <w:t xml:space="preserve"> fixes</w:t>
            </w:r>
          </w:p>
          <w:p w14:paraId="79DD0FCF" w14:textId="77777777" w:rsidR="009F25B6" w:rsidRPr="00192629" w:rsidRDefault="009F25B6" w:rsidP="004E2A17">
            <w:pPr>
              <w:rPr>
                <w:b/>
                <w:bCs/>
              </w:rPr>
            </w:pPr>
          </w:p>
          <w:p w14:paraId="3408ED2C" w14:textId="77777777" w:rsidR="001B355B" w:rsidRDefault="001B355B" w:rsidP="00F5231B"/>
          <w:p w14:paraId="557F76BE" w14:textId="77777777" w:rsidR="001B355B" w:rsidRPr="000304C2" w:rsidRDefault="001B355B" w:rsidP="00F5231B"/>
        </w:tc>
      </w:tr>
      <w:tr w:rsidR="000304C2" w14:paraId="00107575" w14:textId="77777777" w:rsidTr="00F5231B">
        <w:tc>
          <w:tcPr>
            <w:tcW w:w="9016" w:type="dxa"/>
          </w:tcPr>
          <w:p w14:paraId="0224D362" w14:textId="274AD33D" w:rsidR="000304C2" w:rsidRDefault="008426BA" w:rsidP="00F5231B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Sprint Review - </w:t>
            </w:r>
            <w:r w:rsidR="00C86E11">
              <w:rPr>
                <w:b/>
                <w:bCs/>
              </w:rPr>
              <w:t>Report on what has been done</w:t>
            </w:r>
            <w:r w:rsidR="007A305A">
              <w:rPr>
                <w:b/>
                <w:bCs/>
              </w:rPr>
              <w:t xml:space="preserve"> and how</w:t>
            </w:r>
            <w:r w:rsidR="00C86E11">
              <w:rPr>
                <w:b/>
                <w:bCs/>
              </w:rPr>
              <w:t xml:space="preserve">: </w:t>
            </w:r>
          </w:p>
          <w:p w14:paraId="7C96A3CC" w14:textId="40473119" w:rsidR="00924D2B" w:rsidRDefault="00924D2B" w:rsidP="00F5231B">
            <w:pPr>
              <w:rPr>
                <w:b/>
                <w:bCs/>
              </w:rPr>
            </w:pPr>
          </w:p>
          <w:p w14:paraId="0C7A16CE" w14:textId="6532C039" w:rsidR="00924D2B" w:rsidRDefault="00842CCD" w:rsidP="00924D2B">
            <w:pPr>
              <w:rPr>
                <w:lang w:val="en-US"/>
              </w:rPr>
            </w:pPr>
            <w:r w:rsidRPr="00457D97">
              <w:rPr>
                <w:lang w:val="en-US"/>
              </w:rPr>
              <w:t xml:space="preserve">The sprint review was held on </w:t>
            </w:r>
            <w:r>
              <w:rPr>
                <w:lang w:val="en-US"/>
              </w:rPr>
              <w:t>25/02/2022</w:t>
            </w:r>
            <w:r w:rsidRPr="00457D97">
              <w:rPr>
                <w:lang w:val="en-US"/>
              </w:rPr>
              <w:t xml:space="preserve"> and attended by </w:t>
            </w:r>
            <w:r>
              <w:rPr>
                <w:lang w:val="en-US"/>
              </w:rPr>
              <w:t>Chloe, Marco, Louis, Khalid</w:t>
            </w:r>
            <w:r w:rsidRPr="00457D97">
              <w:rPr>
                <w:lang w:val="en-US"/>
              </w:rPr>
              <w:t xml:space="preserve">. </w:t>
            </w:r>
          </w:p>
          <w:p w14:paraId="53E469EE" w14:textId="314D5E3D" w:rsidR="00842CCD" w:rsidRDefault="00842CCD" w:rsidP="00924D2B">
            <w:pPr>
              <w:rPr>
                <w:color w:val="AEAAAA" w:themeColor="background2" w:themeShade="BF"/>
                <w:lang w:val="en-US"/>
              </w:rPr>
            </w:pPr>
          </w:p>
          <w:p w14:paraId="44BDE6CB" w14:textId="7C7EDE41" w:rsidR="00924D2B" w:rsidRPr="00425838" w:rsidRDefault="00631D82" w:rsidP="00924D2B">
            <w:pPr>
              <w:rPr>
                <w:lang w:val="en-US"/>
              </w:rPr>
            </w:pPr>
            <w:r w:rsidRPr="00425838">
              <w:rPr>
                <w:lang w:val="en-US"/>
              </w:rPr>
              <w:t>Each member of the group successfully completed their first task within the allocated time of two weeks.</w:t>
            </w:r>
            <w:r w:rsidR="003303A5" w:rsidRPr="00425838">
              <w:rPr>
                <w:lang w:val="en-US"/>
              </w:rPr>
              <w:t xml:space="preserve"> Many tasks required completion so others could begin. For example, it was important that the towers were modelled as they are a crucial element to the economy of the game.</w:t>
            </w:r>
            <w:r w:rsidR="00425838">
              <w:rPr>
                <w:lang w:val="en-US"/>
              </w:rPr>
              <w:t xml:space="preserve"> The second tasks were not completed by every member. The tower placement system required a lot of troubleshooting which caused it to take far longer than </w:t>
            </w:r>
            <w:proofErr w:type="gramStart"/>
            <w:r w:rsidR="00425838">
              <w:rPr>
                <w:lang w:val="en-US"/>
              </w:rPr>
              <w:t>expected;</w:t>
            </w:r>
            <w:proofErr w:type="gramEnd"/>
            <w:r w:rsidR="00425838">
              <w:rPr>
                <w:lang w:val="en-US"/>
              </w:rPr>
              <w:t xml:space="preserve"> as was the case with spawning in waves of enemies.</w:t>
            </w:r>
          </w:p>
          <w:p w14:paraId="06336194" w14:textId="77777777" w:rsidR="00924D2B" w:rsidRPr="00C86E11" w:rsidRDefault="00924D2B" w:rsidP="00F5231B">
            <w:pPr>
              <w:rPr>
                <w:b/>
                <w:bCs/>
              </w:rPr>
            </w:pPr>
          </w:p>
          <w:p w14:paraId="59CE1311" w14:textId="77777777" w:rsidR="001B355B" w:rsidRDefault="001B355B" w:rsidP="00F5231B"/>
          <w:p w14:paraId="51BE636C" w14:textId="77777777" w:rsidR="001B355B" w:rsidRDefault="001B355B" w:rsidP="00F5231B"/>
          <w:p w14:paraId="0CEE7819" w14:textId="77777777" w:rsidR="001B355B" w:rsidRDefault="001B355B" w:rsidP="00F5231B"/>
          <w:p w14:paraId="33822229" w14:textId="77777777" w:rsidR="001B355B" w:rsidRDefault="001B355B" w:rsidP="00F5231B"/>
          <w:p w14:paraId="226558E3" w14:textId="77777777" w:rsidR="000304C2" w:rsidRDefault="000304C2" w:rsidP="00F5231B"/>
          <w:p w14:paraId="250FB5B6" w14:textId="77777777" w:rsidR="000304C2" w:rsidRDefault="000304C2" w:rsidP="00F5231B"/>
          <w:p w14:paraId="66BAD843" w14:textId="77777777" w:rsidR="000304C2" w:rsidRDefault="000304C2" w:rsidP="00F5231B"/>
          <w:p w14:paraId="290777AE" w14:textId="77777777" w:rsidR="000304C2" w:rsidRDefault="000304C2" w:rsidP="00F5231B"/>
          <w:p w14:paraId="1E8712EC" w14:textId="77777777" w:rsidR="000304C2" w:rsidRDefault="000304C2" w:rsidP="00F5231B"/>
          <w:p w14:paraId="3EEDB0DD" w14:textId="77777777" w:rsidR="000304C2" w:rsidRDefault="000304C2" w:rsidP="00F5231B"/>
          <w:p w14:paraId="3FA6F2EA" w14:textId="77777777" w:rsidR="001B355B" w:rsidRDefault="001B355B" w:rsidP="00F5231B"/>
          <w:p w14:paraId="02C1D2AE" w14:textId="77777777" w:rsidR="001B355B" w:rsidRDefault="001B355B" w:rsidP="00F5231B"/>
          <w:p w14:paraId="60BBFE41" w14:textId="77777777" w:rsidR="001B355B" w:rsidRDefault="001B355B" w:rsidP="00F5231B"/>
          <w:p w14:paraId="2715E16D" w14:textId="77777777" w:rsidR="001B355B" w:rsidRDefault="001B355B" w:rsidP="00F5231B"/>
          <w:p w14:paraId="0D75ECF7" w14:textId="77777777" w:rsidR="001B355B" w:rsidRPr="000304C2" w:rsidRDefault="001B355B" w:rsidP="00F5231B"/>
        </w:tc>
      </w:tr>
    </w:tbl>
    <w:p w14:paraId="080FCA06" w14:textId="289EC6CC" w:rsidR="0046297C" w:rsidRPr="00F5231B" w:rsidRDefault="00F5231B" w:rsidP="00F5231B">
      <w:pPr>
        <w:jc w:val="center"/>
        <w:rPr>
          <w:b/>
        </w:rPr>
      </w:pPr>
      <w:r w:rsidRPr="00F5231B">
        <w:rPr>
          <w:b/>
        </w:rPr>
        <w:t>SPRINT REPORT</w:t>
      </w:r>
    </w:p>
    <w:sectPr w:rsidR="0046297C" w:rsidRPr="00F523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EC06CB"/>
    <w:multiLevelType w:val="hybridMultilevel"/>
    <w:tmpl w:val="682236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zc1NjIytzAyNjJQ0lEKTi0uzszPAykwrAUAFwFJbSwAAAA="/>
  </w:docVars>
  <w:rsids>
    <w:rsidRoot w:val="00243F56"/>
    <w:rsid w:val="00027215"/>
    <w:rsid w:val="000304C2"/>
    <w:rsid w:val="00101848"/>
    <w:rsid w:val="001045E5"/>
    <w:rsid w:val="00160582"/>
    <w:rsid w:val="00163803"/>
    <w:rsid w:val="00163ED8"/>
    <w:rsid w:val="001B355B"/>
    <w:rsid w:val="00243F56"/>
    <w:rsid w:val="002F3E26"/>
    <w:rsid w:val="00322C52"/>
    <w:rsid w:val="003303A5"/>
    <w:rsid w:val="00425838"/>
    <w:rsid w:val="00443B60"/>
    <w:rsid w:val="00485B0F"/>
    <w:rsid w:val="004B3CD9"/>
    <w:rsid w:val="004D26A9"/>
    <w:rsid w:val="004E2A17"/>
    <w:rsid w:val="0052142C"/>
    <w:rsid w:val="00543922"/>
    <w:rsid w:val="00623D24"/>
    <w:rsid w:val="00631D82"/>
    <w:rsid w:val="00694E97"/>
    <w:rsid w:val="00745C7C"/>
    <w:rsid w:val="007A305A"/>
    <w:rsid w:val="008426BA"/>
    <w:rsid w:val="00842CCD"/>
    <w:rsid w:val="00924D2B"/>
    <w:rsid w:val="009D2A84"/>
    <w:rsid w:val="009E4742"/>
    <w:rsid w:val="009F25B6"/>
    <w:rsid w:val="00AE0BE5"/>
    <w:rsid w:val="00AF27B4"/>
    <w:rsid w:val="00B049D2"/>
    <w:rsid w:val="00B1402B"/>
    <w:rsid w:val="00B351F2"/>
    <w:rsid w:val="00B551AE"/>
    <w:rsid w:val="00B8471C"/>
    <w:rsid w:val="00C14CB0"/>
    <w:rsid w:val="00C70686"/>
    <w:rsid w:val="00C71368"/>
    <w:rsid w:val="00C86E11"/>
    <w:rsid w:val="00CA5527"/>
    <w:rsid w:val="00E24673"/>
    <w:rsid w:val="00E31030"/>
    <w:rsid w:val="00F523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798FF1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0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E2A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reenwich</Company>
  <LinksUpToDate>false</LinksUpToDate>
  <CharactersWithSpaces>1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M Green</dc:creator>
  <cp:keywords/>
  <dc:description/>
  <cp:lastModifiedBy>marco santos</cp:lastModifiedBy>
  <cp:revision>15</cp:revision>
  <dcterms:created xsi:type="dcterms:W3CDTF">2022-03-18T11:11:00Z</dcterms:created>
  <dcterms:modified xsi:type="dcterms:W3CDTF">2022-03-25T12:08:00Z</dcterms:modified>
</cp:coreProperties>
</file>